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67A5" w:rsidRPr="008C3FFF" w:rsidRDefault="00F06E1D" w:rsidP="00F06E1D">
      <w:pPr>
        <w:spacing w:after="0" w:line="240" w:lineRule="auto"/>
        <w:rPr>
          <w:rFonts w:ascii="Times New Roman" w:hAnsi="Times New Roman"/>
          <w:b/>
          <w:color w:val="000000"/>
          <w:sz w:val="28"/>
          <w:szCs w:val="28"/>
          <w:lang w:val="en-US"/>
        </w:rPr>
      </w:pPr>
      <w:r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 xml:space="preserve">UNIT </w:t>
      </w:r>
      <w:r w:rsidR="009D5A73"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>ONE</w:t>
      </w:r>
    </w:p>
    <w:p w:rsidR="009D5A73" w:rsidRPr="008C3FFF" w:rsidRDefault="009D5A73" w:rsidP="00F06E1D">
      <w:pPr>
        <w:spacing w:after="0" w:line="240" w:lineRule="auto"/>
        <w:rPr>
          <w:rFonts w:ascii="Times New Roman" w:hAnsi="Times New Roman"/>
          <w:b/>
          <w:color w:val="000000"/>
          <w:sz w:val="28"/>
          <w:szCs w:val="28"/>
          <w:lang w:val="en-US"/>
        </w:rPr>
      </w:pPr>
      <w:r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>Mass</w:t>
      </w:r>
      <w:r w:rsidR="00D671F3"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 xml:space="preserve"> </w:t>
      </w:r>
      <w:r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 xml:space="preserve">Media: Radio, </w:t>
      </w:r>
      <w:r w:rsidR="00FC7497"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>Television, the Internet</w:t>
      </w:r>
    </w:p>
    <w:p w:rsidR="00F06E1D" w:rsidRPr="008C3FFF" w:rsidRDefault="00F06E1D" w:rsidP="00F06E1D">
      <w:pPr>
        <w:spacing w:after="0" w:line="240" w:lineRule="auto"/>
        <w:rPr>
          <w:rFonts w:ascii="Times New Roman" w:hAnsi="Times New Roman"/>
          <w:b/>
          <w:color w:val="000000"/>
          <w:sz w:val="28"/>
          <w:szCs w:val="28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518"/>
        <w:gridCol w:w="12551"/>
      </w:tblGrid>
      <w:tr w:rsidR="002067A5" w:rsidRPr="008C3FFF" w:rsidTr="00052EAC">
        <w:tc>
          <w:tcPr>
            <w:tcW w:w="2518" w:type="dxa"/>
          </w:tcPr>
          <w:p w:rsidR="002067A5" w:rsidRPr="008C3FFF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Урок</w:t>
            </w: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  <w:t xml:space="preserve"> </w:t>
            </w: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№</w:t>
            </w:r>
            <w:r w:rsidR="005A1B47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 xml:space="preserve"> </w:t>
            </w:r>
            <w:r w:rsidR="00DA17E6"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  <w:t>20</w:t>
            </w:r>
          </w:p>
        </w:tc>
        <w:tc>
          <w:tcPr>
            <w:tcW w:w="12551" w:type="dxa"/>
          </w:tcPr>
          <w:p w:rsidR="002067A5" w:rsidRPr="008C3FFF" w:rsidRDefault="00870B4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  <w:t>Project Presentation</w:t>
            </w:r>
          </w:p>
        </w:tc>
      </w:tr>
      <w:tr w:rsidR="002067A5" w:rsidRPr="008C3FFF" w:rsidTr="00052EAC">
        <w:tc>
          <w:tcPr>
            <w:tcW w:w="2518" w:type="dxa"/>
          </w:tcPr>
          <w:p w:rsidR="002067A5" w:rsidRPr="008C3FFF" w:rsidRDefault="002067A5" w:rsidP="00BE1F6B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Цел</w:t>
            </w:r>
            <w:r w:rsidR="00BE1F6B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и</w:t>
            </w: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 xml:space="preserve"> урока</w:t>
            </w:r>
            <w:r w:rsidR="00BE1F6B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:</w:t>
            </w:r>
          </w:p>
        </w:tc>
        <w:tc>
          <w:tcPr>
            <w:tcW w:w="12551" w:type="dxa"/>
          </w:tcPr>
          <w:p w:rsidR="002067A5" w:rsidRPr="008C3FFF" w:rsidRDefault="00A136FA" w:rsidP="00F06E1D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Обучение </w:t>
            </w:r>
            <w:r w:rsidR="006A24AE" w:rsidRPr="008C3FFF">
              <w:rPr>
                <w:rFonts w:ascii="Times New Roman" w:hAnsi="Times New Roman"/>
                <w:color w:val="000000"/>
                <w:sz w:val="28"/>
                <w:szCs w:val="28"/>
              </w:rPr>
              <w:t>навыкам говорения</w:t>
            </w:r>
            <w:r w:rsidR="00BE1F6B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</w:p>
          <w:p w:rsidR="005A3697" w:rsidRPr="00464FA5" w:rsidRDefault="00F145AF" w:rsidP="00464FA5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145A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Обучение навыкам </w:t>
            </w:r>
            <w:r w:rsidR="00DA17E6">
              <w:rPr>
                <w:rFonts w:ascii="Times New Roman" w:hAnsi="Times New Roman"/>
                <w:color w:val="000000"/>
                <w:sz w:val="28"/>
                <w:szCs w:val="28"/>
              </w:rPr>
              <w:t>работы в группе</w:t>
            </w:r>
            <w:r w:rsidR="00BE1F6B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</w:p>
        </w:tc>
      </w:tr>
      <w:tr w:rsidR="002067A5" w:rsidRPr="008C3FFF" w:rsidTr="00052EAC">
        <w:trPr>
          <w:trHeight w:val="92"/>
        </w:trPr>
        <w:tc>
          <w:tcPr>
            <w:tcW w:w="2518" w:type="dxa"/>
          </w:tcPr>
          <w:p w:rsidR="002067A5" w:rsidRPr="008C3FFF" w:rsidRDefault="002067A5" w:rsidP="00DF0A9B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Задачи урока:</w:t>
            </w:r>
          </w:p>
        </w:tc>
        <w:tc>
          <w:tcPr>
            <w:tcW w:w="12551" w:type="dxa"/>
          </w:tcPr>
          <w:p w:rsidR="005A3697" w:rsidRPr="008C3FFF" w:rsidRDefault="00464FA5" w:rsidP="00F06E1D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</w:rPr>
              <w:t>Научиться работе в группах</w:t>
            </w:r>
            <w:r w:rsidR="00BE1F6B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</w:p>
          <w:p w:rsidR="006A24AE" w:rsidRPr="008C3FFF" w:rsidRDefault="00464FA5" w:rsidP="00F06E1D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</w:rPr>
              <w:t>Научиться презентовать свои проекты</w:t>
            </w:r>
            <w:r w:rsidR="00BE1F6B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</w:p>
        </w:tc>
      </w:tr>
      <w:tr w:rsidR="002067A5" w:rsidRPr="008C3FFF" w:rsidTr="00052EAC">
        <w:tc>
          <w:tcPr>
            <w:tcW w:w="2518" w:type="dxa"/>
          </w:tcPr>
          <w:p w:rsidR="002067A5" w:rsidRPr="008C3FFF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Тип урока:</w:t>
            </w:r>
          </w:p>
        </w:tc>
        <w:tc>
          <w:tcPr>
            <w:tcW w:w="12551" w:type="dxa"/>
          </w:tcPr>
          <w:p w:rsidR="002067A5" w:rsidRPr="008C3FFF" w:rsidRDefault="00F06E1D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color w:val="000000"/>
                <w:sz w:val="28"/>
                <w:szCs w:val="28"/>
              </w:rPr>
              <w:t>К</w:t>
            </w:r>
            <w:r w:rsidR="002067A5" w:rsidRPr="008C3FFF">
              <w:rPr>
                <w:rFonts w:ascii="Times New Roman" w:hAnsi="Times New Roman"/>
                <w:color w:val="000000"/>
                <w:sz w:val="28"/>
                <w:szCs w:val="28"/>
              </w:rPr>
              <w:t>омбинированный</w:t>
            </w:r>
          </w:p>
        </w:tc>
      </w:tr>
      <w:tr w:rsidR="002067A5" w:rsidRPr="008C3FFF" w:rsidTr="00052EAC">
        <w:tc>
          <w:tcPr>
            <w:tcW w:w="2518" w:type="dxa"/>
          </w:tcPr>
          <w:p w:rsidR="002067A5" w:rsidRPr="008C3FFF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 xml:space="preserve">Формы работы: </w:t>
            </w:r>
          </w:p>
        </w:tc>
        <w:tc>
          <w:tcPr>
            <w:tcW w:w="12551" w:type="dxa"/>
          </w:tcPr>
          <w:p w:rsidR="002067A5" w:rsidRPr="008C3FFF" w:rsidRDefault="00F06E1D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color w:val="000000"/>
                <w:sz w:val="28"/>
                <w:szCs w:val="28"/>
              </w:rPr>
              <w:t>И</w:t>
            </w:r>
            <w:r w:rsidR="00F145AF" w:rsidRPr="008C3FF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ндивидуальная, </w:t>
            </w:r>
            <w:r w:rsidR="00DA17E6">
              <w:rPr>
                <w:rFonts w:ascii="Times New Roman" w:hAnsi="Times New Roman"/>
                <w:color w:val="000000"/>
                <w:sz w:val="28"/>
                <w:szCs w:val="28"/>
              </w:rPr>
              <w:t>групповая</w:t>
            </w:r>
          </w:p>
        </w:tc>
      </w:tr>
      <w:tr w:rsidR="0012081B" w:rsidRPr="00944213" w:rsidTr="00052EAC">
        <w:tc>
          <w:tcPr>
            <w:tcW w:w="2518" w:type="dxa"/>
          </w:tcPr>
          <w:p w:rsidR="002067A5" w:rsidRPr="008C3FFF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Планируемые результаты:</w:t>
            </w:r>
          </w:p>
        </w:tc>
        <w:tc>
          <w:tcPr>
            <w:tcW w:w="12551" w:type="dxa"/>
          </w:tcPr>
          <w:p w:rsidR="00851AAE" w:rsidRPr="008C3FFF" w:rsidRDefault="00851AAE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BE1F6B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Личностные:</w:t>
            </w:r>
            <w:r w:rsidR="00DF54F9" w:rsidRPr="008C3FFF">
              <w:rPr>
                <w:rFonts w:ascii="Times New Roman" w:hAnsi="Times New Roman"/>
                <w:b/>
                <w:i/>
                <w:color w:val="000000"/>
                <w:sz w:val="28"/>
                <w:szCs w:val="28"/>
              </w:rPr>
              <w:t xml:space="preserve"> </w:t>
            </w:r>
            <w:r w:rsidR="00F0648C" w:rsidRPr="00BE1F6B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 xml:space="preserve">умение высказывать свои мысли, </w:t>
            </w:r>
            <w:r w:rsidR="00191E13" w:rsidRPr="0004015A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 xml:space="preserve">умение </w:t>
            </w:r>
            <w:r w:rsidR="00191E13" w:rsidRPr="00C362EF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>воспринимать речь на слух</w:t>
            </w:r>
            <w:r w:rsidR="00BE1F6B" w:rsidRPr="00BE1F6B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>.</w:t>
            </w:r>
          </w:p>
          <w:p w:rsidR="00B1689F" w:rsidRPr="008C3FFF" w:rsidRDefault="00B1689F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BE1F6B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Метапредметные:</w:t>
            </w:r>
            <w:r w:rsidRPr="008C3FFF">
              <w:rPr>
                <w:rFonts w:ascii="Times New Roman" w:hAnsi="Times New Roman"/>
                <w:b/>
                <w:i/>
                <w:color w:val="000000"/>
                <w:sz w:val="28"/>
                <w:szCs w:val="28"/>
              </w:rPr>
              <w:t xml:space="preserve"> </w:t>
            </w:r>
            <w:r w:rsidR="00191E13" w:rsidRPr="00C362EF">
              <w:rPr>
                <w:rFonts w:ascii="Times New Roman" w:hAnsi="Times New Roman"/>
                <w:i/>
                <w:sz w:val="28"/>
                <w:szCs w:val="28"/>
              </w:rPr>
              <w:t>умение</w:t>
            </w:r>
            <w:r w:rsidR="00191E13" w:rsidRPr="00C362EF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 </w:t>
            </w:r>
            <w:r w:rsidR="00191E13" w:rsidRPr="00C362EF">
              <w:rPr>
                <w:rFonts w:ascii="Times New Roman" w:hAnsi="Times New Roman"/>
                <w:i/>
                <w:sz w:val="28"/>
                <w:szCs w:val="28"/>
              </w:rPr>
              <w:t>принимать поставленную задачу,</w:t>
            </w:r>
            <w:r w:rsidR="00191E13" w:rsidRPr="00C362EF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 </w:t>
            </w:r>
            <w:r w:rsidR="00191E13" w:rsidRPr="00C362EF">
              <w:rPr>
                <w:rFonts w:ascii="Times New Roman" w:hAnsi="Times New Roman"/>
                <w:i/>
                <w:sz w:val="28"/>
                <w:szCs w:val="28"/>
              </w:rPr>
              <w:t>использование различных способов поиска, сбора, обработки, анализа, передачи и интерпретации информации, умение осознанно использовать речевые средства в соответствии с задачей коммуникации для выражения своих чувств, мыслей и потребностей; овладение навыками смыслового чтения текстов разных жанров в соответствии с целями и задачами, владение основами самоконтроля, самооценки</w:t>
            </w:r>
            <w:r w:rsidR="00BE1F6B" w:rsidRPr="00BE1F6B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>.</w:t>
            </w:r>
          </w:p>
          <w:p w:rsidR="002067A5" w:rsidRPr="00BE1F6B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BE1F6B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Предметные:</w:t>
            </w:r>
          </w:p>
          <w:p w:rsidR="002067A5" w:rsidRPr="001B0CB4" w:rsidRDefault="002067A5" w:rsidP="00F06E1D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8"/>
                <w:szCs w:val="28"/>
              </w:rPr>
            </w:pPr>
            <w:r w:rsidRPr="008C3FFF">
              <w:rPr>
                <w:rStyle w:val="a3"/>
                <w:rFonts w:ascii="Times New Roman" w:hAnsi="Times New Roman"/>
                <w:i w:val="0"/>
                <w:iCs/>
                <w:color w:val="000000"/>
                <w:sz w:val="28"/>
                <w:szCs w:val="28"/>
                <w:u w:val="single"/>
              </w:rPr>
              <w:t>говорение</w:t>
            </w:r>
            <w:r w:rsidR="00201AA9" w:rsidRPr="008C3FFF">
              <w:rPr>
                <w:rFonts w:ascii="Times New Roman" w:hAnsi="Times New Roman"/>
                <w:color w:val="000000"/>
                <w:sz w:val="28"/>
                <w:szCs w:val="28"/>
                <w:u w:val="single"/>
              </w:rPr>
              <w:t>:</w:t>
            </w:r>
            <w:r w:rsidR="00EA03B1" w:rsidRPr="008C3FFF">
              <w:rPr>
                <w:rStyle w:val="a3"/>
                <w:rFonts w:ascii="Times New Roman" w:hAnsi="Times New Roman"/>
                <w:iCs/>
                <w:color w:val="000000"/>
                <w:sz w:val="28"/>
                <w:szCs w:val="28"/>
              </w:rPr>
              <w:t xml:space="preserve"> </w:t>
            </w:r>
            <w:r w:rsidR="00464FA5">
              <w:rPr>
                <w:rStyle w:val="a3"/>
                <w:rFonts w:ascii="Times New Roman" w:hAnsi="Times New Roman"/>
                <w:i w:val="0"/>
                <w:iCs/>
                <w:color w:val="000000"/>
                <w:sz w:val="28"/>
                <w:szCs w:val="28"/>
              </w:rPr>
              <w:t>презентация проектов в группе</w:t>
            </w:r>
            <w:r w:rsidR="00BE1F6B">
              <w:rPr>
                <w:rStyle w:val="a3"/>
                <w:rFonts w:ascii="Times New Roman" w:hAnsi="Times New Roman"/>
                <w:i w:val="0"/>
                <w:iCs/>
                <w:color w:val="000000"/>
                <w:sz w:val="28"/>
                <w:szCs w:val="28"/>
              </w:rPr>
              <w:t>.</w:t>
            </w:r>
          </w:p>
          <w:p w:rsidR="00201AA9" w:rsidRPr="00944213" w:rsidRDefault="00201AA9" w:rsidP="00464FA5">
            <w:pPr>
              <w:pStyle w:val="10"/>
              <w:rPr>
                <w:iCs/>
                <w:color w:val="000000"/>
                <w:sz w:val="10"/>
                <w:szCs w:val="10"/>
              </w:rPr>
            </w:pPr>
          </w:p>
        </w:tc>
      </w:tr>
      <w:tr w:rsidR="002067A5" w:rsidRPr="008C3FFF" w:rsidTr="00052EAC">
        <w:tc>
          <w:tcPr>
            <w:tcW w:w="2518" w:type="dxa"/>
          </w:tcPr>
          <w:p w:rsidR="002067A5" w:rsidRPr="008C3FFF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Оборудование:</w:t>
            </w:r>
          </w:p>
        </w:tc>
        <w:tc>
          <w:tcPr>
            <w:tcW w:w="12551" w:type="dxa"/>
          </w:tcPr>
          <w:p w:rsidR="002067A5" w:rsidRPr="008C3FFF" w:rsidRDefault="00C43883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</w:rPr>
              <w:t>К</w:t>
            </w:r>
            <w:r w:rsidR="00B1689F" w:rsidRPr="008C3FFF">
              <w:rPr>
                <w:rFonts w:ascii="Times New Roman" w:hAnsi="Times New Roman"/>
                <w:color w:val="000000"/>
                <w:sz w:val="28"/>
                <w:szCs w:val="28"/>
              </w:rPr>
              <w:t>омпьютер, проектор</w:t>
            </w:r>
          </w:p>
        </w:tc>
      </w:tr>
    </w:tbl>
    <w:p w:rsidR="00767914" w:rsidRPr="008C3FFF" w:rsidRDefault="00767914" w:rsidP="00767914">
      <w:pPr>
        <w:spacing w:after="0" w:line="240" w:lineRule="auto"/>
        <w:rPr>
          <w:color w:val="000000"/>
          <w:sz w:val="2"/>
          <w:szCs w:val="2"/>
        </w:rPr>
      </w:pPr>
      <w:r w:rsidRPr="008C3FFF">
        <w:rPr>
          <w:color w:val="000000"/>
        </w:rPr>
        <w:br w:type="page"/>
      </w:r>
    </w:p>
    <w:tbl>
      <w:tblPr>
        <w:tblW w:w="15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5134"/>
      </w:tblGrid>
      <w:tr w:rsidR="002067A5" w:rsidRPr="008C3FFF" w:rsidTr="009B0DF9">
        <w:tc>
          <w:tcPr>
            <w:tcW w:w="15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67A5" w:rsidRPr="00464FA5" w:rsidRDefault="002067A5" w:rsidP="009B0DF9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32"/>
                <w:szCs w:val="32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32"/>
                <w:szCs w:val="32"/>
              </w:rPr>
              <w:lastRenderedPageBreak/>
              <w:t>Содержание урока</w:t>
            </w:r>
            <w:r w:rsidR="00906977" w:rsidRPr="008C3FFF">
              <w:rPr>
                <w:rFonts w:ascii="Times New Roman" w:hAnsi="Times New Roman"/>
                <w:b/>
                <w:color w:val="000000"/>
                <w:sz w:val="32"/>
                <w:szCs w:val="32"/>
                <w:lang w:val="en-US"/>
              </w:rPr>
              <w:t xml:space="preserve"> </w:t>
            </w:r>
          </w:p>
        </w:tc>
      </w:tr>
      <w:tr w:rsidR="002067A5" w:rsidRPr="008C3FFF" w:rsidTr="009146F2">
        <w:tc>
          <w:tcPr>
            <w:tcW w:w="15134" w:type="dxa"/>
            <w:tcBorders>
              <w:top w:val="single" w:sz="4" w:space="0" w:color="auto"/>
            </w:tcBorders>
          </w:tcPr>
          <w:p w:rsidR="002067A5" w:rsidRPr="008C3FFF" w:rsidRDefault="002067A5" w:rsidP="00F06E1D">
            <w:pPr>
              <w:pStyle w:val="1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Мотивационно-вступительный этап урока</w:t>
            </w:r>
          </w:p>
        </w:tc>
      </w:tr>
      <w:tr w:rsidR="00310C5F" w:rsidRPr="008C3FFF" w:rsidTr="00310C5F">
        <w:tc>
          <w:tcPr>
            <w:tcW w:w="15134" w:type="dxa"/>
          </w:tcPr>
          <w:p w:rsidR="00310C5F" w:rsidRPr="008C3FFF" w:rsidRDefault="00310C5F" w:rsidP="00AB039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8"/>
                <w:szCs w:val="28"/>
                <w:u w:val="single"/>
              </w:rPr>
            </w:pPr>
            <w:r w:rsidRPr="008C3FFF">
              <w:rPr>
                <w:rFonts w:ascii="Times New Roman" w:hAnsi="Times New Roman"/>
                <w:i/>
                <w:color w:val="000000"/>
                <w:sz w:val="28"/>
                <w:szCs w:val="28"/>
                <w:u w:val="single"/>
              </w:rPr>
              <w:t>Постановка цели и задачи урока</w:t>
            </w:r>
          </w:p>
          <w:p w:rsidR="00464FA5" w:rsidRDefault="00310C5F" w:rsidP="00464FA5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Учитель настраивает учащихся </w:t>
            </w:r>
            <w:r w:rsidR="00464FA5">
              <w:rPr>
                <w:rFonts w:ascii="Times New Roman" w:hAnsi="Times New Roman"/>
                <w:color w:val="000000"/>
                <w:sz w:val="28"/>
                <w:szCs w:val="28"/>
              </w:rPr>
              <w:t>на презентацию своих проектов</w:t>
            </w:r>
            <w:r w:rsidR="005A1B47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</w:p>
          <w:p w:rsidR="00E80D82" w:rsidRPr="00F461C4" w:rsidRDefault="00E80D82" w:rsidP="00E80D82">
            <w:pPr>
              <w:spacing w:after="0" w:line="240" w:lineRule="auto"/>
              <w:ind w:firstLine="426"/>
              <w:rPr>
                <w:rFonts w:ascii="Times New Roman" w:hAnsi="Times New Roman"/>
                <w:sz w:val="28"/>
                <w:szCs w:val="28"/>
              </w:rPr>
            </w:pPr>
            <w:r w:rsidRPr="00F461C4">
              <w:rPr>
                <w:rFonts w:ascii="Times New Roman" w:hAnsi="Times New Roman"/>
                <w:sz w:val="28"/>
                <w:szCs w:val="28"/>
              </w:rPr>
              <w:t>План урока</w:t>
            </w:r>
          </w:p>
          <w:p w:rsidR="00E80D82" w:rsidRPr="00F461C4" w:rsidRDefault="00E80D82" w:rsidP="00E80D82">
            <w:pPr>
              <w:spacing w:after="0" w:line="240" w:lineRule="auto"/>
              <w:ind w:firstLine="426"/>
              <w:rPr>
                <w:rFonts w:ascii="Times New Roman" w:hAnsi="Times New Roman"/>
                <w:sz w:val="28"/>
                <w:szCs w:val="28"/>
              </w:rPr>
            </w:pPr>
            <w:r w:rsidRPr="00F461C4">
              <w:rPr>
                <w:rFonts w:ascii="Times New Roman" w:hAnsi="Times New Roman"/>
                <w:sz w:val="28"/>
                <w:szCs w:val="28"/>
              </w:rPr>
              <w:t>На уроке мы научимся</w:t>
            </w:r>
            <w:r>
              <w:rPr>
                <w:rFonts w:ascii="Times New Roman" w:hAnsi="Times New Roman"/>
                <w:sz w:val="28"/>
                <w:szCs w:val="28"/>
              </w:rPr>
              <w:t>:</w:t>
            </w:r>
          </w:p>
          <w:p w:rsidR="00E80D82" w:rsidRPr="00F461C4" w:rsidRDefault="00E80D82" w:rsidP="00E80D82">
            <w:pPr>
              <w:spacing w:after="0" w:line="240" w:lineRule="auto"/>
              <w:ind w:firstLine="426"/>
              <w:rPr>
                <w:rFonts w:ascii="Times New Roman" w:hAnsi="Times New Roman"/>
                <w:sz w:val="28"/>
                <w:szCs w:val="28"/>
              </w:rPr>
            </w:pPr>
            <w:r w:rsidRPr="00F461C4">
              <w:rPr>
                <w:rFonts w:ascii="Times New Roman" w:hAnsi="Times New Roman"/>
                <w:sz w:val="28"/>
                <w:szCs w:val="28"/>
              </w:rPr>
              <w:t>- использовать различные способы поиска, сбора, обработки, анализа и интерпретации информации</w:t>
            </w:r>
          </w:p>
          <w:p w:rsidR="00E80D82" w:rsidRPr="00F461C4" w:rsidRDefault="00E80D82" w:rsidP="00E80D82">
            <w:pPr>
              <w:spacing w:after="0" w:line="240" w:lineRule="auto"/>
              <w:ind w:firstLine="426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 по</w:t>
            </w:r>
            <w:r w:rsidRPr="00F461C4">
              <w:rPr>
                <w:rFonts w:ascii="Times New Roman" w:hAnsi="Times New Roman"/>
                <w:sz w:val="28"/>
                <w:szCs w:val="28"/>
              </w:rPr>
              <w:t>льзоваться различными источниками информации</w:t>
            </w:r>
          </w:p>
          <w:p w:rsidR="00E80D82" w:rsidRDefault="00E80D82" w:rsidP="00E80D82">
            <w:pPr>
              <w:spacing w:after="0" w:line="240" w:lineRule="auto"/>
              <w:ind w:firstLine="426"/>
              <w:rPr>
                <w:rFonts w:ascii="Times New Roman" w:hAnsi="Times New Roman"/>
                <w:sz w:val="28"/>
                <w:szCs w:val="28"/>
              </w:rPr>
            </w:pPr>
            <w:r w:rsidRPr="00F461C4">
              <w:rPr>
                <w:rFonts w:ascii="Times New Roman" w:hAnsi="Times New Roman"/>
                <w:sz w:val="28"/>
                <w:szCs w:val="28"/>
              </w:rPr>
              <w:t>-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F461C4">
              <w:rPr>
                <w:rFonts w:ascii="Times New Roman" w:hAnsi="Times New Roman"/>
                <w:sz w:val="28"/>
                <w:szCs w:val="28"/>
              </w:rPr>
              <w:t>оформлять полученную информацию в виде иллюстративного альбома</w:t>
            </w:r>
          </w:p>
          <w:p w:rsidR="00E80D82" w:rsidRPr="00C362EF" w:rsidRDefault="00E80D82" w:rsidP="00E80D82">
            <w:pPr>
              <w:spacing w:after="0" w:line="240" w:lineRule="auto"/>
              <w:ind w:firstLine="426"/>
              <w:rPr>
                <w:rFonts w:ascii="Times New Roman" w:hAnsi="Times New Roman"/>
                <w:sz w:val="28"/>
                <w:szCs w:val="28"/>
              </w:rPr>
            </w:pPr>
            <w:r w:rsidRPr="00F461C4">
              <w:rPr>
                <w:rFonts w:ascii="Times New Roman" w:hAnsi="Times New Roman"/>
                <w:sz w:val="28"/>
                <w:szCs w:val="28"/>
              </w:rPr>
              <w:t>- представлять полученную информацию классу</w:t>
            </w:r>
          </w:p>
          <w:p w:rsidR="00E80D82" w:rsidRDefault="00E80D82" w:rsidP="00E80D82">
            <w:pPr>
              <w:spacing w:after="0" w:line="240" w:lineRule="auto"/>
              <w:ind w:left="357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  <w:p w:rsidR="009C0266" w:rsidRPr="008C3FFF" w:rsidRDefault="00464FA5" w:rsidP="00464FA5">
            <w:pPr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</w:rPr>
              <w:t>Учитель</w:t>
            </w:r>
            <w:r w:rsidR="001711A7" w:rsidRPr="001711A7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 xml:space="preserve"> </w:t>
            </w:r>
            <w:r w:rsidR="001671A8" w:rsidRPr="001671A8">
              <w:rPr>
                <w:rFonts w:ascii="Times New Roman" w:hAnsi="Times New Roman"/>
                <w:color w:val="000000"/>
                <w:sz w:val="28"/>
                <w:szCs w:val="28"/>
              </w:rPr>
              <w:t>вызывает учащихся для презентации своих проектов</w:t>
            </w:r>
            <w:r w:rsidR="005A1B47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</w:p>
        </w:tc>
      </w:tr>
      <w:tr w:rsidR="002067A5" w:rsidRPr="008C3FFF" w:rsidTr="00310C5F">
        <w:tc>
          <w:tcPr>
            <w:tcW w:w="15134" w:type="dxa"/>
          </w:tcPr>
          <w:p w:rsidR="002067A5" w:rsidRPr="008C3FFF" w:rsidRDefault="002067A5" w:rsidP="00F06E1D">
            <w:pPr>
              <w:pStyle w:val="1"/>
              <w:numPr>
                <w:ilvl w:val="0"/>
                <w:numId w:val="1"/>
              </w:num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Основной этап урока</w:t>
            </w:r>
          </w:p>
        </w:tc>
      </w:tr>
      <w:tr w:rsidR="00BA66CF" w:rsidRPr="001671A8" w:rsidTr="00310C5F">
        <w:tc>
          <w:tcPr>
            <w:tcW w:w="15134" w:type="dxa"/>
          </w:tcPr>
          <w:p w:rsidR="001671A8" w:rsidRDefault="001671A8" w:rsidP="001671A8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i/>
                <w:color w:val="000000"/>
                <w:sz w:val="28"/>
                <w:szCs w:val="28"/>
                <w:u w:val="single"/>
              </w:rPr>
              <w:t>Презентация проектов</w:t>
            </w:r>
          </w:p>
          <w:p w:rsidR="008046C0" w:rsidRPr="001671A8" w:rsidRDefault="001671A8" w:rsidP="001671A8">
            <w:pPr>
              <w:spacing w:after="0" w:line="240" w:lineRule="auto"/>
              <w:rPr>
                <w:rFonts w:ascii="Times New Roman" w:eastAsia="SchoolBookSanPin" w:hAnsi="Times New Roman"/>
                <w:color w:val="000000"/>
                <w:sz w:val="28"/>
                <w:szCs w:val="28"/>
              </w:rPr>
            </w:pPr>
            <w:r w:rsidRPr="001671A8">
              <w:rPr>
                <w:rFonts w:ascii="Times New Roman" w:hAnsi="Times New Roman"/>
                <w:color w:val="000000"/>
                <w:sz w:val="28"/>
                <w:szCs w:val="28"/>
              </w:rPr>
              <w:t>Учащиеся презентуют свои работы.</w:t>
            </w:r>
          </w:p>
        </w:tc>
      </w:tr>
      <w:tr w:rsidR="002067A5" w:rsidRPr="008C3FFF" w:rsidTr="00310C5F">
        <w:tc>
          <w:tcPr>
            <w:tcW w:w="15134" w:type="dxa"/>
          </w:tcPr>
          <w:p w:rsidR="002067A5" w:rsidRPr="008C3FFF" w:rsidRDefault="002067A5" w:rsidP="00F06E1D">
            <w:pPr>
              <w:pStyle w:val="1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Рефлексивно-оценочный этап</w:t>
            </w:r>
          </w:p>
        </w:tc>
      </w:tr>
      <w:tr w:rsidR="00310C5F" w:rsidRPr="000D0B07" w:rsidTr="000D0B07">
        <w:trPr>
          <w:trHeight w:val="1022"/>
        </w:trPr>
        <w:tc>
          <w:tcPr>
            <w:tcW w:w="15134" w:type="dxa"/>
          </w:tcPr>
          <w:p w:rsidR="00310C5F" w:rsidRPr="008C3FFF" w:rsidRDefault="00310C5F" w:rsidP="00F06E1D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8"/>
                <w:szCs w:val="28"/>
                <w:u w:val="single"/>
              </w:rPr>
            </w:pPr>
            <w:r w:rsidRPr="008C3FFF">
              <w:rPr>
                <w:rFonts w:ascii="Times New Roman" w:hAnsi="Times New Roman"/>
                <w:i/>
                <w:color w:val="000000"/>
                <w:sz w:val="28"/>
                <w:szCs w:val="28"/>
                <w:u w:val="single"/>
              </w:rPr>
              <w:t>Подведение итогов урока</w:t>
            </w:r>
          </w:p>
          <w:p w:rsidR="00077EE8" w:rsidRPr="001A7DB3" w:rsidRDefault="00077EE8" w:rsidP="00F06E1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  <w:t>Summing</w:t>
            </w:r>
            <w:r w:rsidRPr="001A7DB3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 xml:space="preserve"> </w:t>
            </w:r>
            <w:r w:rsidRPr="008C3FFF"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  <w:t>up</w:t>
            </w:r>
          </w:p>
          <w:p w:rsidR="0064178D" w:rsidRPr="000D0B07" w:rsidRDefault="00310C5F" w:rsidP="000D0B07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8C3FFF">
              <w:rPr>
                <w:rFonts w:ascii="Times New Roman" w:hAnsi="Times New Roman"/>
                <w:color w:val="000000"/>
                <w:sz w:val="28"/>
                <w:szCs w:val="28"/>
              </w:rPr>
              <w:t>Учитель</w:t>
            </w:r>
            <w:r w:rsidR="000D0B07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высказывает свое мнения о проектах и</w:t>
            </w:r>
            <w:r w:rsidRPr="008C3FF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r w:rsidR="000D0B07">
              <w:rPr>
                <w:rFonts w:ascii="Times New Roman" w:hAnsi="Times New Roman"/>
                <w:color w:val="000000"/>
                <w:sz w:val="28"/>
                <w:szCs w:val="28"/>
              </w:rPr>
              <w:t>выставляет оценки за них.</w:t>
            </w:r>
          </w:p>
        </w:tc>
      </w:tr>
    </w:tbl>
    <w:p w:rsidR="002D1A21" w:rsidRPr="000D0B07" w:rsidRDefault="002D1A21" w:rsidP="00F06E1D">
      <w:pPr>
        <w:spacing w:after="0" w:line="240" w:lineRule="auto"/>
        <w:rPr>
          <w:rFonts w:ascii="Times New Roman" w:hAnsi="Times New Roman"/>
          <w:color w:val="000000"/>
          <w:sz w:val="28"/>
          <w:szCs w:val="28"/>
        </w:rPr>
      </w:pPr>
    </w:p>
    <w:sectPr w:rsidR="002D1A21" w:rsidRPr="000D0B07" w:rsidSect="00F06E1D">
      <w:headerReference w:type="default" r:id="rId7"/>
      <w:footerReference w:type="default" r:id="rId8"/>
      <w:pgSz w:w="16838" w:h="11906" w:orient="landscape"/>
      <w:pgMar w:top="1134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438CA" w:rsidRDefault="001438CA" w:rsidP="00F06E1D">
      <w:pPr>
        <w:spacing w:after="0" w:line="240" w:lineRule="auto"/>
      </w:pPr>
      <w:r>
        <w:separator/>
      </w:r>
    </w:p>
  </w:endnote>
  <w:endnote w:type="continuationSeparator" w:id="0">
    <w:p w:rsidR="001438CA" w:rsidRDefault="001438CA" w:rsidP="00F06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choolBookSanPin">
    <w:altName w:val="Cambria Math"/>
    <w:panose1 w:val="00000000000000000000"/>
    <w:charset w:val="00"/>
    <w:family w:val="roman"/>
    <w:notTrueType/>
    <w:pitch w:val="variable"/>
    <w:sig w:usb0="00000001" w:usb1="1000000A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6E1D" w:rsidRDefault="00F06E1D">
    <w:pPr>
      <w:pStyle w:val="a6"/>
    </w:pPr>
    <w:r>
      <w:t>9 класс</w:t>
    </w:r>
  </w:p>
  <w:p w:rsidR="00F06E1D" w:rsidRDefault="00F06E1D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438CA" w:rsidRDefault="001438CA" w:rsidP="00F06E1D">
      <w:pPr>
        <w:spacing w:after="0" w:line="240" w:lineRule="auto"/>
      </w:pPr>
      <w:r>
        <w:separator/>
      </w:r>
    </w:p>
  </w:footnote>
  <w:footnote w:type="continuationSeparator" w:id="0">
    <w:p w:rsidR="001438CA" w:rsidRDefault="001438CA" w:rsidP="00F06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6E1D" w:rsidRDefault="00E229B0">
    <w:pPr>
      <w:pStyle w:val="a4"/>
      <w:jc w:val="right"/>
    </w:pPr>
    <w:fldSimple w:instr=" PAGE   \* MERGEFORMAT ">
      <w:r w:rsidR="003A3102">
        <w:rPr>
          <w:noProof/>
        </w:rPr>
        <w:t>1</w:t>
      </w:r>
    </w:fldSimple>
  </w:p>
  <w:p w:rsidR="00F06E1D" w:rsidRDefault="00F06E1D">
    <w:pPr>
      <w:pStyle w:val="a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916D2"/>
    <w:multiLevelType w:val="hybridMultilevel"/>
    <w:tmpl w:val="70549EE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1">
      <w:start w:val="1"/>
      <w:numFmt w:val="decimal"/>
      <w:lvlText w:val="%3)"/>
      <w:lvlJc w:val="lef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141950"/>
    <w:multiLevelType w:val="hybridMultilevel"/>
    <w:tmpl w:val="A66641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CB63DE"/>
    <w:multiLevelType w:val="hybridMultilevel"/>
    <w:tmpl w:val="05863C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7F3E7C"/>
    <w:multiLevelType w:val="hybridMultilevel"/>
    <w:tmpl w:val="B0E241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7C2903"/>
    <w:multiLevelType w:val="hybridMultilevel"/>
    <w:tmpl w:val="39A61168"/>
    <w:lvl w:ilvl="0" w:tplc="165897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4B19A0"/>
    <w:multiLevelType w:val="hybridMultilevel"/>
    <w:tmpl w:val="690A0FE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8A4E2B"/>
    <w:multiLevelType w:val="hybridMultilevel"/>
    <w:tmpl w:val="FC6687F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4E0FA5"/>
    <w:multiLevelType w:val="hybridMultilevel"/>
    <w:tmpl w:val="A07AF0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79279A"/>
    <w:multiLevelType w:val="hybridMultilevel"/>
    <w:tmpl w:val="C93C99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2FA5047F"/>
    <w:multiLevelType w:val="hybridMultilevel"/>
    <w:tmpl w:val="65E2ED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34C2B0C"/>
    <w:multiLevelType w:val="hybridMultilevel"/>
    <w:tmpl w:val="2AE62C9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>
    <w:nsid w:val="3B3E6A55"/>
    <w:multiLevelType w:val="hybridMultilevel"/>
    <w:tmpl w:val="F9328F58"/>
    <w:lvl w:ilvl="0" w:tplc="3820A254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2F73AAC"/>
    <w:multiLevelType w:val="hybridMultilevel"/>
    <w:tmpl w:val="4E8CCE7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449C48EE"/>
    <w:multiLevelType w:val="hybridMultilevel"/>
    <w:tmpl w:val="2E8657FA"/>
    <w:lvl w:ilvl="0" w:tplc="1658976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F835E65"/>
    <w:multiLevelType w:val="hybridMultilevel"/>
    <w:tmpl w:val="2A3A4F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C6513B"/>
    <w:multiLevelType w:val="hybridMultilevel"/>
    <w:tmpl w:val="1D4A13E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255700"/>
    <w:multiLevelType w:val="hybridMultilevel"/>
    <w:tmpl w:val="B636AC5C"/>
    <w:lvl w:ilvl="0" w:tplc="04190017">
      <w:start w:val="1"/>
      <w:numFmt w:val="lowerLetter"/>
      <w:lvlText w:val="%1)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65BC2F4E"/>
    <w:multiLevelType w:val="hybridMultilevel"/>
    <w:tmpl w:val="7A2A0146"/>
    <w:lvl w:ilvl="0" w:tplc="3DF8BA8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7908B66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4D425228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6C20458F"/>
    <w:multiLevelType w:val="hybridMultilevel"/>
    <w:tmpl w:val="B36A59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E9B10D1"/>
    <w:multiLevelType w:val="hybridMultilevel"/>
    <w:tmpl w:val="A65CBC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1E372EB"/>
    <w:multiLevelType w:val="hybridMultilevel"/>
    <w:tmpl w:val="443C070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512439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3D7ADBA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74C33421"/>
    <w:multiLevelType w:val="hybridMultilevel"/>
    <w:tmpl w:val="4E8CCE7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7595396E"/>
    <w:multiLevelType w:val="hybridMultilevel"/>
    <w:tmpl w:val="FD78A7F8"/>
    <w:lvl w:ilvl="0" w:tplc="165897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70C6284"/>
    <w:multiLevelType w:val="hybridMultilevel"/>
    <w:tmpl w:val="3EB02F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1"/>
  </w:num>
  <w:num w:numId="3">
    <w:abstractNumId w:val="20"/>
  </w:num>
  <w:num w:numId="4">
    <w:abstractNumId w:val="10"/>
  </w:num>
  <w:num w:numId="5">
    <w:abstractNumId w:val="4"/>
  </w:num>
  <w:num w:numId="6">
    <w:abstractNumId w:val="22"/>
  </w:num>
  <w:num w:numId="7">
    <w:abstractNumId w:val="11"/>
  </w:num>
  <w:num w:numId="8">
    <w:abstractNumId w:val="8"/>
  </w:num>
  <w:num w:numId="9">
    <w:abstractNumId w:val="16"/>
  </w:num>
  <w:num w:numId="10">
    <w:abstractNumId w:val="15"/>
  </w:num>
  <w:num w:numId="11">
    <w:abstractNumId w:val="0"/>
  </w:num>
  <w:num w:numId="12">
    <w:abstractNumId w:val="13"/>
  </w:num>
  <w:num w:numId="13">
    <w:abstractNumId w:val="7"/>
  </w:num>
  <w:num w:numId="14">
    <w:abstractNumId w:val="2"/>
  </w:num>
  <w:num w:numId="15">
    <w:abstractNumId w:val="19"/>
  </w:num>
  <w:num w:numId="16">
    <w:abstractNumId w:val="18"/>
  </w:num>
  <w:num w:numId="17">
    <w:abstractNumId w:val="12"/>
  </w:num>
  <w:num w:numId="18">
    <w:abstractNumId w:val="9"/>
  </w:num>
  <w:num w:numId="19">
    <w:abstractNumId w:val="14"/>
  </w:num>
  <w:num w:numId="20">
    <w:abstractNumId w:val="23"/>
  </w:num>
  <w:num w:numId="21">
    <w:abstractNumId w:val="5"/>
  </w:num>
  <w:num w:numId="22">
    <w:abstractNumId w:val="1"/>
  </w:num>
  <w:num w:numId="23">
    <w:abstractNumId w:val="6"/>
  </w:num>
  <w:num w:numId="2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E0MbY0MjE0tDAyNrRQ0lEKTi0uzszPAykwrAUAJ6MjnCwAAAA="/>
  </w:docVars>
  <w:rsids>
    <w:rsidRoot w:val="002D1A21"/>
    <w:rsid w:val="0000667E"/>
    <w:rsid w:val="000304EC"/>
    <w:rsid w:val="000434F1"/>
    <w:rsid w:val="0004453C"/>
    <w:rsid w:val="00051BF4"/>
    <w:rsid w:val="00052EAC"/>
    <w:rsid w:val="00064E4D"/>
    <w:rsid w:val="00077EE8"/>
    <w:rsid w:val="0008007E"/>
    <w:rsid w:val="000902E4"/>
    <w:rsid w:val="000B0EEE"/>
    <w:rsid w:val="000C6E3A"/>
    <w:rsid w:val="000D0B07"/>
    <w:rsid w:val="000E4447"/>
    <w:rsid w:val="000F70D7"/>
    <w:rsid w:val="001024D0"/>
    <w:rsid w:val="0012081B"/>
    <w:rsid w:val="00126B06"/>
    <w:rsid w:val="001438CA"/>
    <w:rsid w:val="00145950"/>
    <w:rsid w:val="00151B57"/>
    <w:rsid w:val="00153C91"/>
    <w:rsid w:val="00164D57"/>
    <w:rsid w:val="001671A8"/>
    <w:rsid w:val="00170509"/>
    <w:rsid w:val="001711A7"/>
    <w:rsid w:val="00172EA1"/>
    <w:rsid w:val="00191E13"/>
    <w:rsid w:val="001969CF"/>
    <w:rsid w:val="001A0686"/>
    <w:rsid w:val="001A7DB3"/>
    <w:rsid w:val="001B0CB4"/>
    <w:rsid w:val="001F4DD3"/>
    <w:rsid w:val="00201AA9"/>
    <w:rsid w:val="00201AF8"/>
    <w:rsid w:val="002067A5"/>
    <w:rsid w:val="002129C2"/>
    <w:rsid w:val="002178E8"/>
    <w:rsid w:val="00226E7A"/>
    <w:rsid w:val="002547D0"/>
    <w:rsid w:val="00254A74"/>
    <w:rsid w:val="002575D0"/>
    <w:rsid w:val="00286539"/>
    <w:rsid w:val="0029013E"/>
    <w:rsid w:val="002927EA"/>
    <w:rsid w:val="002C1AC7"/>
    <w:rsid w:val="002C549C"/>
    <w:rsid w:val="002D0F26"/>
    <w:rsid w:val="002D1A21"/>
    <w:rsid w:val="002F469D"/>
    <w:rsid w:val="002F532F"/>
    <w:rsid w:val="00310C5F"/>
    <w:rsid w:val="003322F6"/>
    <w:rsid w:val="00346473"/>
    <w:rsid w:val="00357925"/>
    <w:rsid w:val="00364FF0"/>
    <w:rsid w:val="00371DAA"/>
    <w:rsid w:val="00375CA3"/>
    <w:rsid w:val="00391031"/>
    <w:rsid w:val="00396DCB"/>
    <w:rsid w:val="003A3102"/>
    <w:rsid w:val="003A3B3D"/>
    <w:rsid w:val="003A4D11"/>
    <w:rsid w:val="003C5007"/>
    <w:rsid w:val="00403974"/>
    <w:rsid w:val="004270A9"/>
    <w:rsid w:val="004311F7"/>
    <w:rsid w:val="00445CAE"/>
    <w:rsid w:val="00453369"/>
    <w:rsid w:val="00463743"/>
    <w:rsid w:val="00464FA5"/>
    <w:rsid w:val="004B5136"/>
    <w:rsid w:val="004C3FBB"/>
    <w:rsid w:val="004D3FC2"/>
    <w:rsid w:val="004D4691"/>
    <w:rsid w:val="004E485B"/>
    <w:rsid w:val="004F7466"/>
    <w:rsid w:val="005172C8"/>
    <w:rsid w:val="0053621A"/>
    <w:rsid w:val="00567226"/>
    <w:rsid w:val="005835B9"/>
    <w:rsid w:val="005847DE"/>
    <w:rsid w:val="00587E61"/>
    <w:rsid w:val="005A1B47"/>
    <w:rsid w:val="005A3697"/>
    <w:rsid w:val="005A790A"/>
    <w:rsid w:val="005B7A56"/>
    <w:rsid w:val="005C4777"/>
    <w:rsid w:val="005D12F5"/>
    <w:rsid w:val="005E0B39"/>
    <w:rsid w:val="005E370C"/>
    <w:rsid w:val="006016BA"/>
    <w:rsid w:val="00606552"/>
    <w:rsid w:val="00611F1D"/>
    <w:rsid w:val="00615F66"/>
    <w:rsid w:val="00617B4B"/>
    <w:rsid w:val="00627F5B"/>
    <w:rsid w:val="006344CD"/>
    <w:rsid w:val="0064178D"/>
    <w:rsid w:val="006668DF"/>
    <w:rsid w:val="006A24AE"/>
    <w:rsid w:val="006C59DF"/>
    <w:rsid w:val="006C5DC7"/>
    <w:rsid w:val="00712407"/>
    <w:rsid w:val="00713710"/>
    <w:rsid w:val="0072742C"/>
    <w:rsid w:val="00743669"/>
    <w:rsid w:val="0074778E"/>
    <w:rsid w:val="007536B9"/>
    <w:rsid w:val="00760DB3"/>
    <w:rsid w:val="00763ED2"/>
    <w:rsid w:val="00765294"/>
    <w:rsid w:val="00765865"/>
    <w:rsid w:val="00767914"/>
    <w:rsid w:val="007C75D8"/>
    <w:rsid w:val="007D4454"/>
    <w:rsid w:val="007D605A"/>
    <w:rsid w:val="008014FD"/>
    <w:rsid w:val="00802540"/>
    <w:rsid w:val="008046C0"/>
    <w:rsid w:val="0081257B"/>
    <w:rsid w:val="008302D9"/>
    <w:rsid w:val="00834927"/>
    <w:rsid w:val="0083563F"/>
    <w:rsid w:val="00851AAE"/>
    <w:rsid w:val="008573B2"/>
    <w:rsid w:val="00870B45"/>
    <w:rsid w:val="008740FA"/>
    <w:rsid w:val="008778AD"/>
    <w:rsid w:val="00885F90"/>
    <w:rsid w:val="00891C11"/>
    <w:rsid w:val="008B1BA9"/>
    <w:rsid w:val="008C3FFF"/>
    <w:rsid w:val="008C6B38"/>
    <w:rsid w:val="008E2403"/>
    <w:rsid w:val="008E66C9"/>
    <w:rsid w:val="008F4F4E"/>
    <w:rsid w:val="00902462"/>
    <w:rsid w:val="00904D8C"/>
    <w:rsid w:val="009058C6"/>
    <w:rsid w:val="0090618F"/>
    <w:rsid w:val="00906977"/>
    <w:rsid w:val="009146F2"/>
    <w:rsid w:val="009167AB"/>
    <w:rsid w:val="00941C01"/>
    <w:rsid w:val="00944213"/>
    <w:rsid w:val="00951AED"/>
    <w:rsid w:val="009B0DF9"/>
    <w:rsid w:val="009C0266"/>
    <w:rsid w:val="009C7A76"/>
    <w:rsid w:val="009D5A73"/>
    <w:rsid w:val="00A0065C"/>
    <w:rsid w:val="00A103B5"/>
    <w:rsid w:val="00A136FA"/>
    <w:rsid w:val="00A25354"/>
    <w:rsid w:val="00A405C2"/>
    <w:rsid w:val="00A457EC"/>
    <w:rsid w:val="00A811E3"/>
    <w:rsid w:val="00A82113"/>
    <w:rsid w:val="00A91868"/>
    <w:rsid w:val="00A94573"/>
    <w:rsid w:val="00A96684"/>
    <w:rsid w:val="00AB0399"/>
    <w:rsid w:val="00AB1AD0"/>
    <w:rsid w:val="00AB5CDC"/>
    <w:rsid w:val="00AC2A21"/>
    <w:rsid w:val="00AC6626"/>
    <w:rsid w:val="00B1689F"/>
    <w:rsid w:val="00B45401"/>
    <w:rsid w:val="00B57CA2"/>
    <w:rsid w:val="00B60DE3"/>
    <w:rsid w:val="00B658D6"/>
    <w:rsid w:val="00B705FF"/>
    <w:rsid w:val="00B800BB"/>
    <w:rsid w:val="00BA1F38"/>
    <w:rsid w:val="00BA66CF"/>
    <w:rsid w:val="00BC72BC"/>
    <w:rsid w:val="00BD033F"/>
    <w:rsid w:val="00BE1F6B"/>
    <w:rsid w:val="00BE4EDA"/>
    <w:rsid w:val="00BE6DBA"/>
    <w:rsid w:val="00BF1275"/>
    <w:rsid w:val="00BF5863"/>
    <w:rsid w:val="00C011A0"/>
    <w:rsid w:val="00C10358"/>
    <w:rsid w:val="00C125A4"/>
    <w:rsid w:val="00C43883"/>
    <w:rsid w:val="00C86803"/>
    <w:rsid w:val="00CA0816"/>
    <w:rsid w:val="00CB450C"/>
    <w:rsid w:val="00CD28E8"/>
    <w:rsid w:val="00CE06FE"/>
    <w:rsid w:val="00CE71F8"/>
    <w:rsid w:val="00CF24F2"/>
    <w:rsid w:val="00D0504D"/>
    <w:rsid w:val="00D26803"/>
    <w:rsid w:val="00D44DEA"/>
    <w:rsid w:val="00D57C64"/>
    <w:rsid w:val="00D6172C"/>
    <w:rsid w:val="00D671F3"/>
    <w:rsid w:val="00D8524F"/>
    <w:rsid w:val="00D875E6"/>
    <w:rsid w:val="00DA17E6"/>
    <w:rsid w:val="00DB2D49"/>
    <w:rsid w:val="00DC2450"/>
    <w:rsid w:val="00DD4245"/>
    <w:rsid w:val="00DE7A26"/>
    <w:rsid w:val="00DF0A9B"/>
    <w:rsid w:val="00DF4440"/>
    <w:rsid w:val="00DF54F9"/>
    <w:rsid w:val="00E229B0"/>
    <w:rsid w:val="00E25848"/>
    <w:rsid w:val="00E31515"/>
    <w:rsid w:val="00E32198"/>
    <w:rsid w:val="00E333CE"/>
    <w:rsid w:val="00E36380"/>
    <w:rsid w:val="00E43440"/>
    <w:rsid w:val="00E644A8"/>
    <w:rsid w:val="00E80D82"/>
    <w:rsid w:val="00E80E8C"/>
    <w:rsid w:val="00EA03B1"/>
    <w:rsid w:val="00EB14FE"/>
    <w:rsid w:val="00EB309E"/>
    <w:rsid w:val="00EC7AFA"/>
    <w:rsid w:val="00EE5CCF"/>
    <w:rsid w:val="00EF2EDD"/>
    <w:rsid w:val="00EF4697"/>
    <w:rsid w:val="00F0648C"/>
    <w:rsid w:val="00F06E1D"/>
    <w:rsid w:val="00F1050D"/>
    <w:rsid w:val="00F145AF"/>
    <w:rsid w:val="00F24855"/>
    <w:rsid w:val="00F27F8F"/>
    <w:rsid w:val="00F3142C"/>
    <w:rsid w:val="00F5404F"/>
    <w:rsid w:val="00F55852"/>
    <w:rsid w:val="00F6448A"/>
    <w:rsid w:val="00F92EEA"/>
    <w:rsid w:val="00FC0878"/>
    <w:rsid w:val="00FC7497"/>
    <w:rsid w:val="00FC761B"/>
    <w:rsid w:val="00FE1BB0"/>
    <w:rsid w:val="00FE2223"/>
    <w:rsid w:val="00FE25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2067A5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Абзац списка1"/>
    <w:basedOn w:val="a"/>
    <w:rsid w:val="002067A5"/>
    <w:pPr>
      <w:ind w:left="720"/>
      <w:contextualSpacing/>
    </w:pPr>
  </w:style>
  <w:style w:type="character" w:styleId="a3">
    <w:name w:val="Emphasis"/>
    <w:qFormat/>
    <w:rsid w:val="002067A5"/>
    <w:rPr>
      <w:rFonts w:cs="Times New Roman"/>
      <w:i/>
    </w:rPr>
  </w:style>
  <w:style w:type="paragraph" w:customStyle="1" w:styleId="10">
    <w:name w:val="Без интервала1"/>
    <w:link w:val="NoSpacingChar"/>
    <w:rsid w:val="002067A5"/>
    <w:rPr>
      <w:sz w:val="22"/>
      <w:szCs w:val="22"/>
    </w:rPr>
  </w:style>
  <w:style w:type="character" w:customStyle="1" w:styleId="NoSpacingChar">
    <w:name w:val="No Spacing Char"/>
    <w:link w:val="10"/>
    <w:locked/>
    <w:rsid w:val="002067A5"/>
    <w:rPr>
      <w:sz w:val="22"/>
      <w:szCs w:val="22"/>
      <w:lang w:val="ru-RU" w:eastAsia="ru-RU" w:bidi="ar-SA"/>
    </w:rPr>
  </w:style>
  <w:style w:type="character" w:customStyle="1" w:styleId="apple-converted-space">
    <w:name w:val="apple-converted-space"/>
    <w:rsid w:val="002067A5"/>
    <w:rPr>
      <w:rFonts w:cs="Times New Roman"/>
    </w:rPr>
  </w:style>
  <w:style w:type="paragraph" w:styleId="a4">
    <w:name w:val="header"/>
    <w:basedOn w:val="a"/>
    <w:link w:val="a5"/>
    <w:uiPriority w:val="99"/>
    <w:rsid w:val="00F06E1D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F06E1D"/>
    <w:rPr>
      <w:rFonts w:ascii="Calibri" w:hAnsi="Calibri"/>
      <w:sz w:val="22"/>
      <w:szCs w:val="22"/>
      <w:lang w:eastAsia="en-US"/>
    </w:rPr>
  </w:style>
  <w:style w:type="paragraph" w:styleId="a6">
    <w:name w:val="footer"/>
    <w:basedOn w:val="a"/>
    <w:link w:val="a7"/>
    <w:uiPriority w:val="99"/>
    <w:rsid w:val="00F06E1D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link w:val="a6"/>
    <w:uiPriority w:val="99"/>
    <w:rsid w:val="00F06E1D"/>
    <w:rPr>
      <w:rFonts w:ascii="Calibri" w:hAnsi="Calibri"/>
      <w:sz w:val="22"/>
      <w:szCs w:val="22"/>
      <w:lang w:eastAsia="en-US"/>
    </w:rPr>
  </w:style>
  <w:style w:type="paragraph" w:styleId="a8">
    <w:name w:val="Balloon Text"/>
    <w:basedOn w:val="a"/>
    <w:link w:val="a9"/>
    <w:rsid w:val="00F06E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rsid w:val="00F06E1D"/>
    <w:rPr>
      <w:rFonts w:ascii="Tahoma" w:hAnsi="Tahoma" w:cs="Tahoma"/>
      <w:sz w:val="16"/>
      <w:szCs w:val="16"/>
      <w:lang w:eastAsia="en-US"/>
    </w:rPr>
  </w:style>
  <w:style w:type="table" w:styleId="aa">
    <w:name w:val="Table Grid"/>
    <w:basedOn w:val="a1"/>
    <w:rsid w:val="00DE7A2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List Paragraph"/>
    <w:basedOn w:val="a"/>
    <w:uiPriority w:val="34"/>
    <w:qFormat/>
    <w:rsid w:val="002D0F26"/>
    <w:pPr>
      <w:spacing w:after="160" w:line="259" w:lineRule="auto"/>
      <w:ind w:left="720"/>
      <w:contextualSpacing/>
    </w:pPr>
    <w:rPr>
      <w:rFonts w:eastAsia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T TWO       THE PRINTED PAGE: BOOKS, MAGAZINES, NEWSPAPERS</vt:lpstr>
      <vt:lpstr>UNIT TWO       THE PRINTED PAGE: BOOKS, MAGAZINES, NEWSPAPERS</vt:lpstr>
    </vt:vector>
  </TitlesOfParts>
  <Company>Golden Telecom</Company>
  <LinksUpToDate>false</LinksUpToDate>
  <CharactersWithSpaces>1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TWO       THE PRINTED PAGE: BOOKS, MAGAZINES, NEWSPAPERS</dc:title>
  <dc:creator>Admin</dc:creator>
  <cp:lastModifiedBy>Madina</cp:lastModifiedBy>
  <cp:revision>2</cp:revision>
  <dcterms:created xsi:type="dcterms:W3CDTF">2020-04-05T15:54:00Z</dcterms:created>
  <dcterms:modified xsi:type="dcterms:W3CDTF">2020-04-05T15:54:00Z</dcterms:modified>
</cp:coreProperties>
</file>